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 LinkedIn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. Sofia, Bulgaria</w:t>
      </w:r>
      <w:r>
        <w:t xml:space="preserve"> </w:t>
      </w:r>
      <w:r>
        <w:rPr>
          <w:b/>
        </w:rPr>
        <w:t xml:space="preserve">May 2022 - Sept 2022</w:t>
      </w:r>
      <w:r>
        <w:t xml:space="preserve"> </w:t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1:53:58Z</dcterms:created>
  <dcterms:modified xsi:type="dcterms:W3CDTF">2024-12-27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